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CF308" w14:textId="16B35DC9" w:rsidR="00026F0C" w:rsidRPr="002C0EC7" w:rsidRDefault="00026F0C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mk-MK"/>
        </w:rPr>
      </w:pPr>
      <w:r w:rsidRPr="002C0EC7"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mk-MK"/>
        </w:rPr>
        <w:t>Образец за пријавување за учество на е-курс</w:t>
      </w:r>
      <w:r w:rsidR="00DD4B2B"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mk-MK"/>
        </w:rPr>
        <w:t xml:space="preserve"> </w:t>
      </w:r>
    </w:p>
    <w:p w14:paraId="023FC8F3" w14:textId="77777777" w:rsidR="0043122A" w:rsidRPr="00BF48BD" w:rsidRDefault="0043122A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mk-MK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235"/>
        <w:gridCol w:w="6120"/>
      </w:tblGrid>
      <w:tr w:rsidR="00BF48BD" w:rsidRPr="00BF48BD" w14:paraId="01BE62D2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0456200E" w14:textId="0ACA8CF1" w:rsidR="0012525F" w:rsidRPr="00BF48BD" w:rsidRDefault="00A31798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Податоци за </w:t>
            </w:r>
            <w:r w:rsidR="00A56F2C"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апликантот</w:t>
            </w:r>
          </w:p>
        </w:tc>
        <w:tc>
          <w:tcPr>
            <w:tcW w:w="6120" w:type="dxa"/>
            <w:shd w:val="clear" w:color="auto" w:fill="FFE599" w:themeFill="accent4" w:themeFillTint="66"/>
          </w:tcPr>
          <w:p w14:paraId="77187E9E" w14:textId="77777777" w:rsidR="0012525F" w:rsidRPr="00BF48BD" w:rsidRDefault="0012525F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2B6271AE" w14:textId="5DC73DA7" w:rsidTr="001E5B5B">
        <w:tc>
          <w:tcPr>
            <w:tcW w:w="3235" w:type="dxa"/>
            <w:shd w:val="clear" w:color="auto" w:fill="FFE599" w:themeFill="accent4" w:themeFillTint="66"/>
          </w:tcPr>
          <w:p w14:paraId="0CEA9231" w14:textId="21FB5FF5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Име и презиме</w:t>
            </w:r>
          </w:p>
        </w:tc>
        <w:tc>
          <w:tcPr>
            <w:tcW w:w="6120" w:type="dxa"/>
          </w:tcPr>
          <w:p w14:paraId="1DF7180D" w14:textId="74B347D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6A3B5F63" w14:textId="57BF422D" w:rsidTr="001E5B5B">
        <w:tc>
          <w:tcPr>
            <w:tcW w:w="3235" w:type="dxa"/>
            <w:shd w:val="clear" w:color="auto" w:fill="FFE599" w:themeFill="accent4" w:themeFillTint="66"/>
          </w:tcPr>
          <w:p w14:paraId="7AAFFA92" w14:textId="56CD0758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Општина</w:t>
            </w:r>
          </w:p>
        </w:tc>
        <w:tc>
          <w:tcPr>
            <w:tcW w:w="6120" w:type="dxa"/>
          </w:tcPr>
          <w:p w14:paraId="4C2CB57D" w14:textId="3DB1D02B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6DD62396" w14:textId="32A995F6" w:rsidTr="001E5B5B">
        <w:tc>
          <w:tcPr>
            <w:tcW w:w="3235" w:type="dxa"/>
            <w:shd w:val="clear" w:color="auto" w:fill="FFE599" w:themeFill="accent4" w:themeFillTint="66"/>
          </w:tcPr>
          <w:p w14:paraId="02C75726" w14:textId="65244415" w:rsidR="006E33F3" w:rsidRPr="00BF48BD" w:rsidRDefault="00FE669F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Одделение </w:t>
            </w:r>
          </w:p>
        </w:tc>
        <w:tc>
          <w:tcPr>
            <w:tcW w:w="6120" w:type="dxa"/>
          </w:tcPr>
          <w:p w14:paraId="3466FBC9" w14:textId="7777777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7C908A65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31E6DAC4" w14:textId="241E6AE7" w:rsidR="002031D9" w:rsidRPr="00BF48BD" w:rsidRDefault="00FE669F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Позиција</w:t>
            </w:r>
          </w:p>
        </w:tc>
        <w:tc>
          <w:tcPr>
            <w:tcW w:w="6120" w:type="dxa"/>
          </w:tcPr>
          <w:p w14:paraId="00634D13" w14:textId="7777777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E36925" w:rsidRPr="00BF48BD" w14:paraId="28C44222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5752FFD2" w14:textId="1D1000E4" w:rsidR="00E36925" w:rsidRPr="00BF48BD" w:rsidRDefault="00E36925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Работен стаж/период поминат на наведената позиција</w:t>
            </w:r>
          </w:p>
        </w:tc>
        <w:tc>
          <w:tcPr>
            <w:tcW w:w="6120" w:type="dxa"/>
          </w:tcPr>
          <w:p w14:paraId="262D0923" w14:textId="77777777" w:rsidR="00E36925" w:rsidRPr="00BF48BD" w:rsidRDefault="00E36925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56677766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7687E86F" w14:textId="2C8BD2AD" w:rsidR="006E33F3" w:rsidRPr="00BF48BD" w:rsidRDefault="00A56F2C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Електронска пошта (e-mail)</w:t>
            </w:r>
          </w:p>
        </w:tc>
        <w:tc>
          <w:tcPr>
            <w:tcW w:w="6120" w:type="dxa"/>
          </w:tcPr>
          <w:p w14:paraId="56ECD2FF" w14:textId="7777777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76EA1F38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11D102AC" w14:textId="7D48DC78" w:rsidR="009222E1" w:rsidRPr="00BF48BD" w:rsidRDefault="009222E1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Телефон за контакт </w:t>
            </w:r>
          </w:p>
        </w:tc>
        <w:tc>
          <w:tcPr>
            <w:tcW w:w="6120" w:type="dxa"/>
          </w:tcPr>
          <w:p w14:paraId="1A602EA5" w14:textId="77777777" w:rsidR="009222E1" w:rsidRPr="00BF48BD" w:rsidRDefault="009222E1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</w:tbl>
    <w:p w14:paraId="2F625BE3" w14:textId="77777777" w:rsidR="002F7C6C" w:rsidRPr="00BF48BD" w:rsidRDefault="002F7C6C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mk-M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5"/>
        <w:gridCol w:w="1420"/>
        <w:gridCol w:w="1440"/>
        <w:gridCol w:w="1800"/>
        <w:gridCol w:w="1435"/>
      </w:tblGrid>
      <w:tr w:rsidR="00BF48BD" w:rsidRPr="00BF48BD" w14:paraId="4C512C99" w14:textId="77777777" w:rsidTr="00C4714E">
        <w:tc>
          <w:tcPr>
            <w:tcW w:w="3255" w:type="dxa"/>
            <w:shd w:val="clear" w:color="auto" w:fill="FFE599" w:themeFill="accent4" w:themeFillTint="66"/>
          </w:tcPr>
          <w:p w14:paraId="528D36CE" w14:textId="77777777" w:rsidR="00C4714E" w:rsidRPr="00BF48BD" w:rsidRDefault="00C4714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Образование </w:t>
            </w:r>
          </w:p>
        </w:tc>
        <w:tc>
          <w:tcPr>
            <w:tcW w:w="6095" w:type="dxa"/>
            <w:gridSpan w:val="4"/>
            <w:shd w:val="clear" w:color="auto" w:fill="FFE599" w:themeFill="accent4" w:themeFillTint="66"/>
          </w:tcPr>
          <w:p w14:paraId="4CA7616B" w14:textId="2C9E5E1D" w:rsidR="00C4714E" w:rsidRPr="00BF48BD" w:rsidRDefault="00C4714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4A4A084F" w14:textId="77777777" w:rsidTr="007E7871">
        <w:tc>
          <w:tcPr>
            <w:tcW w:w="3255" w:type="dxa"/>
            <w:shd w:val="clear" w:color="auto" w:fill="FFE599" w:themeFill="accent4" w:themeFillTint="66"/>
          </w:tcPr>
          <w:p w14:paraId="145E58E6" w14:textId="35731322" w:rsidR="0072514C" w:rsidRPr="00BF48BD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Вид на завршено образование</w:t>
            </w:r>
          </w:p>
        </w:tc>
        <w:tc>
          <w:tcPr>
            <w:tcW w:w="6095" w:type="dxa"/>
            <w:gridSpan w:val="4"/>
            <w:shd w:val="clear" w:color="auto" w:fill="auto"/>
          </w:tcPr>
          <w:p w14:paraId="02852E33" w14:textId="6561F912" w:rsidR="0072514C" w:rsidRPr="00BF48BD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  <w:tr w:rsidR="00BF48BD" w:rsidRPr="00BF48BD" w14:paraId="442DF282" w14:textId="77777777" w:rsidTr="007E7871">
        <w:tc>
          <w:tcPr>
            <w:tcW w:w="3255" w:type="dxa"/>
            <w:shd w:val="clear" w:color="auto" w:fill="FFE599" w:themeFill="accent4" w:themeFillTint="66"/>
          </w:tcPr>
          <w:p w14:paraId="152D97DF" w14:textId="1F515D99" w:rsidR="0072514C" w:rsidRPr="00BF48BD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Степен на завршено образование </w:t>
            </w:r>
          </w:p>
        </w:tc>
        <w:tc>
          <w:tcPr>
            <w:tcW w:w="6095" w:type="dxa"/>
            <w:gridSpan w:val="4"/>
            <w:shd w:val="clear" w:color="auto" w:fill="auto"/>
          </w:tcPr>
          <w:p w14:paraId="1127EFFA" w14:textId="7CAA5615" w:rsidR="0072514C" w:rsidRPr="00BF48BD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  <w:tr w:rsidR="00BF48BD" w:rsidRPr="00BF48BD" w14:paraId="7D9CA9E7" w14:textId="77777777" w:rsidTr="001C741D">
        <w:trPr>
          <w:trHeight w:val="58"/>
        </w:trPr>
        <w:tc>
          <w:tcPr>
            <w:tcW w:w="3255" w:type="dxa"/>
            <w:vMerge w:val="restart"/>
            <w:shd w:val="clear" w:color="auto" w:fill="FFE599" w:themeFill="accent4" w:themeFillTint="66"/>
          </w:tcPr>
          <w:p w14:paraId="067E09C0" w14:textId="1B4D25B4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Ниво на познавање на англиски јазик </w:t>
            </w:r>
            <w:r w:rsidR="00A61D64"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(означете со </w:t>
            </w:r>
            <w:r w:rsidR="00A61D64" w:rsidRPr="00BF48BD">
              <w:rPr>
                <w:rFonts w:asciiTheme="minorHAnsi" w:hAnsiTheme="minorHAnsi" w:cstheme="minorHAnsi"/>
                <w:color w:val="1F4E79" w:themeColor="accent5" w:themeShade="80"/>
              </w:rPr>
              <w:t>X)</w:t>
            </w:r>
          </w:p>
        </w:tc>
        <w:tc>
          <w:tcPr>
            <w:tcW w:w="1420" w:type="dxa"/>
            <w:shd w:val="clear" w:color="auto" w:fill="FFE599" w:themeFill="accent4" w:themeFillTint="66"/>
          </w:tcPr>
          <w:p w14:paraId="6EBC7EF1" w14:textId="3437479E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Основно </w:t>
            </w:r>
          </w:p>
        </w:tc>
        <w:tc>
          <w:tcPr>
            <w:tcW w:w="1440" w:type="dxa"/>
            <w:shd w:val="clear" w:color="auto" w:fill="FFE599" w:themeFill="accent4" w:themeFillTint="66"/>
          </w:tcPr>
          <w:p w14:paraId="505ED4EB" w14:textId="50A1BCA8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Средно 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3FB3169F" w14:textId="77777777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Високо средно </w:t>
            </w:r>
          </w:p>
        </w:tc>
        <w:tc>
          <w:tcPr>
            <w:tcW w:w="1435" w:type="dxa"/>
            <w:shd w:val="clear" w:color="auto" w:fill="FFE599" w:themeFill="accent4" w:themeFillTint="66"/>
          </w:tcPr>
          <w:p w14:paraId="2C48BD8E" w14:textId="0CA19550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Напредно</w:t>
            </w:r>
          </w:p>
        </w:tc>
      </w:tr>
      <w:tr w:rsidR="00BF48BD" w:rsidRPr="00BF48BD" w14:paraId="3315E1BB" w14:textId="77777777" w:rsidTr="007E7871">
        <w:tc>
          <w:tcPr>
            <w:tcW w:w="3255" w:type="dxa"/>
            <w:vMerge/>
            <w:shd w:val="clear" w:color="auto" w:fill="FFE599" w:themeFill="accent4" w:themeFillTint="66"/>
          </w:tcPr>
          <w:p w14:paraId="4A2DA293" w14:textId="77777777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  <w:tc>
          <w:tcPr>
            <w:tcW w:w="1420" w:type="dxa"/>
            <w:shd w:val="clear" w:color="auto" w:fill="auto"/>
          </w:tcPr>
          <w:p w14:paraId="53C2BA6B" w14:textId="77777777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  <w:tc>
          <w:tcPr>
            <w:tcW w:w="1440" w:type="dxa"/>
            <w:shd w:val="clear" w:color="auto" w:fill="auto"/>
          </w:tcPr>
          <w:p w14:paraId="70766C9D" w14:textId="77777777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  <w:tc>
          <w:tcPr>
            <w:tcW w:w="1800" w:type="dxa"/>
            <w:shd w:val="clear" w:color="auto" w:fill="auto"/>
          </w:tcPr>
          <w:p w14:paraId="270210CB" w14:textId="77777777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  <w:tc>
          <w:tcPr>
            <w:tcW w:w="1435" w:type="dxa"/>
            <w:shd w:val="clear" w:color="auto" w:fill="auto"/>
          </w:tcPr>
          <w:p w14:paraId="0A31C9C3" w14:textId="76DD6895" w:rsidR="007E7871" w:rsidRPr="00BF48BD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00CFF24D" w14:textId="77777777" w:rsidR="007C0CFD" w:rsidRPr="00BF48BD" w:rsidRDefault="007C0CFD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2"/>
        <w:gridCol w:w="2898"/>
        <w:gridCol w:w="3230"/>
      </w:tblGrid>
      <w:tr w:rsidR="00BF48BD" w:rsidRPr="00BF48BD" w14:paraId="7F6E0DE8" w14:textId="77777777" w:rsidTr="00343571">
        <w:tc>
          <w:tcPr>
            <w:tcW w:w="9350" w:type="dxa"/>
            <w:gridSpan w:val="3"/>
            <w:shd w:val="clear" w:color="auto" w:fill="FFE599" w:themeFill="accent4" w:themeFillTint="66"/>
          </w:tcPr>
          <w:p w14:paraId="26C8C659" w14:textId="2C673297" w:rsidR="00F32C55" w:rsidRPr="00BF48BD" w:rsidRDefault="00F32C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Обуки кои сте ги посетиле во последните три години</w:t>
            </w:r>
            <w:r w:rsidR="005A0685"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 </w:t>
            </w:r>
          </w:p>
        </w:tc>
      </w:tr>
      <w:tr w:rsidR="00BF48BD" w:rsidRPr="00BF48BD" w14:paraId="7D7D1654" w14:textId="77777777" w:rsidTr="00D73772">
        <w:tc>
          <w:tcPr>
            <w:tcW w:w="3222" w:type="dxa"/>
            <w:shd w:val="clear" w:color="auto" w:fill="FFE599" w:themeFill="accent4" w:themeFillTint="66"/>
          </w:tcPr>
          <w:p w14:paraId="3C188BB8" w14:textId="5CFD7649" w:rsidR="000D77AE" w:rsidRPr="00BF48BD" w:rsidRDefault="000D77A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Име на обуката </w:t>
            </w:r>
          </w:p>
        </w:tc>
        <w:tc>
          <w:tcPr>
            <w:tcW w:w="2898" w:type="dxa"/>
            <w:shd w:val="clear" w:color="auto" w:fill="FFE599" w:themeFill="accent4" w:themeFillTint="66"/>
          </w:tcPr>
          <w:p w14:paraId="40D5BDC6" w14:textId="727BA3E5" w:rsidR="000D77AE" w:rsidRPr="00BF48BD" w:rsidRDefault="000D77A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Година</w:t>
            </w:r>
          </w:p>
        </w:tc>
        <w:tc>
          <w:tcPr>
            <w:tcW w:w="3230" w:type="dxa"/>
            <w:shd w:val="clear" w:color="auto" w:fill="FFE599" w:themeFill="accent4" w:themeFillTint="66"/>
          </w:tcPr>
          <w:p w14:paraId="14B4F73A" w14:textId="36562DE9" w:rsidR="000D77AE" w:rsidRPr="00BF48BD" w:rsidRDefault="009A556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О</w:t>
            </w:r>
            <w:r w:rsidR="000D77AE"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рганизацијата/институција која ја испорача</w:t>
            </w: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ла</w:t>
            </w:r>
            <w:r w:rsidR="000D77AE"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 </w:t>
            </w:r>
          </w:p>
        </w:tc>
      </w:tr>
      <w:tr w:rsidR="00BF48BD" w:rsidRPr="00BF48BD" w14:paraId="44BFC794" w14:textId="77777777" w:rsidTr="00D73772">
        <w:tc>
          <w:tcPr>
            <w:tcW w:w="3222" w:type="dxa"/>
          </w:tcPr>
          <w:p w14:paraId="13859768" w14:textId="0926FFE8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1. </w:t>
            </w:r>
          </w:p>
        </w:tc>
        <w:tc>
          <w:tcPr>
            <w:tcW w:w="2898" w:type="dxa"/>
          </w:tcPr>
          <w:p w14:paraId="2861DDFF" w14:textId="77777777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  <w:tc>
          <w:tcPr>
            <w:tcW w:w="3230" w:type="dxa"/>
          </w:tcPr>
          <w:p w14:paraId="070E2576" w14:textId="3F25CE23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</w:tr>
      <w:tr w:rsidR="00BF48BD" w:rsidRPr="00BF48BD" w14:paraId="79403529" w14:textId="77777777" w:rsidTr="00D73772">
        <w:tc>
          <w:tcPr>
            <w:tcW w:w="3222" w:type="dxa"/>
          </w:tcPr>
          <w:p w14:paraId="56C3EC7C" w14:textId="1359468D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2. </w:t>
            </w:r>
          </w:p>
        </w:tc>
        <w:tc>
          <w:tcPr>
            <w:tcW w:w="2898" w:type="dxa"/>
          </w:tcPr>
          <w:p w14:paraId="29333089" w14:textId="77777777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  <w:tc>
          <w:tcPr>
            <w:tcW w:w="3230" w:type="dxa"/>
          </w:tcPr>
          <w:p w14:paraId="35542C9C" w14:textId="53EF94FB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</w:tr>
      <w:tr w:rsidR="00BF48BD" w:rsidRPr="00BF48BD" w14:paraId="2D97369B" w14:textId="77777777" w:rsidTr="00D73772">
        <w:tc>
          <w:tcPr>
            <w:tcW w:w="3222" w:type="dxa"/>
          </w:tcPr>
          <w:p w14:paraId="7F320A02" w14:textId="3335A72F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3. </w:t>
            </w:r>
          </w:p>
        </w:tc>
        <w:tc>
          <w:tcPr>
            <w:tcW w:w="2898" w:type="dxa"/>
          </w:tcPr>
          <w:p w14:paraId="38DF4B6B" w14:textId="77777777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  <w:tc>
          <w:tcPr>
            <w:tcW w:w="3230" w:type="dxa"/>
          </w:tcPr>
          <w:p w14:paraId="3DB6EC62" w14:textId="02A2C153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</w:tr>
    </w:tbl>
    <w:p w14:paraId="1A286FA8" w14:textId="77777777" w:rsidR="005C6DCF" w:rsidRDefault="005C6DCF" w:rsidP="00A55CEE">
      <w:pPr>
        <w:rPr>
          <w:rFonts w:asciiTheme="minorHAnsi" w:hAnsiTheme="minorHAnsi" w:cstheme="minorHAnsi"/>
          <w:color w:val="1F4E79" w:themeColor="accent5" w:themeShade="80"/>
          <w:lang w:val="mk-M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F48BD" w:rsidRPr="00BF48BD" w14:paraId="71B7B866" w14:textId="77777777" w:rsidTr="00482345">
        <w:tc>
          <w:tcPr>
            <w:tcW w:w="9350" w:type="dxa"/>
            <w:shd w:val="clear" w:color="auto" w:fill="FFE599" w:themeFill="accent4" w:themeFillTint="66"/>
          </w:tcPr>
          <w:p w14:paraId="18CFA9F4" w14:textId="4A39FE11" w:rsidR="00482345" w:rsidRPr="00BF48BD" w:rsidRDefault="00143B94" w:rsidP="00482345">
            <w:pP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В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ашите</w:t>
            </w:r>
            <w:proofErr w:type="spellEnd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очекувања</w:t>
            </w:r>
            <w:proofErr w:type="spellEnd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за</w:t>
            </w:r>
            <w:proofErr w:type="spellEnd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придобивките</w:t>
            </w:r>
            <w:proofErr w:type="spellEnd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од</w:t>
            </w:r>
            <w:proofErr w:type="spellEnd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е – 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курс</w:t>
            </w:r>
            <w:proofErr w:type="spellEnd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от</w:t>
            </w:r>
            <w:r w:rsidR="00684FE9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, за </w:t>
            </w:r>
            <w:r w:rsidR="002F7C6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В</w:t>
            </w:r>
            <w:r w:rsidR="00684FE9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ашиот кариерен развој</w:t>
            </w:r>
          </w:p>
        </w:tc>
      </w:tr>
      <w:tr w:rsidR="00BF48BD" w:rsidRPr="00BF48BD" w14:paraId="5A61DD46" w14:textId="77777777" w:rsidTr="00482345">
        <w:tc>
          <w:tcPr>
            <w:tcW w:w="9350" w:type="dxa"/>
          </w:tcPr>
          <w:p w14:paraId="1F2D7F57" w14:textId="60EC3E42" w:rsidR="00143B94" w:rsidRPr="00BF48BD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302A1B30" w14:textId="314AD72C" w:rsidR="00143B94" w:rsidRPr="00BF48BD" w:rsidRDefault="00143B94" w:rsidP="00144712">
            <w:pPr>
              <w:ind w:firstLine="720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4F27EF7D" w14:textId="4A1B63AE" w:rsidR="00144712" w:rsidRDefault="00144712" w:rsidP="00A55CEE">
      <w:pPr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44712" w:rsidRPr="00144712" w14:paraId="75086CF0" w14:textId="77777777" w:rsidTr="00144712">
        <w:tc>
          <w:tcPr>
            <w:tcW w:w="9350" w:type="dxa"/>
            <w:shd w:val="clear" w:color="auto" w:fill="FFE599" w:themeFill="accent4" w:themeFillTint="66"/>
          </w:tcPr>
          <w:p w14:paraId="03E14B0A" w14:textId="6AECBE96" w:rsidR="00144712" w:rsidRPr="00144712" w:rsidRDefault="00144712" w:rsidP="00A55CEE">
            <w:pP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Вашите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видувања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за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придобивките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од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е –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курсот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,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за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вашата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општина</w:t>
            </w:r>
            <w:proofErr w:type="spellEnd"/>
          </w:p>
        </w:tc>
      </w:tr>
      <w:tr w:rsidR="00144712" w14:paraId="6B9E467A" w14:textId="77777777" w:rsidTr="00144712">
        <w:tc>
          <w:tcPr>
            <w:tcW w:w="9350" w:type="dxa"/>
          </w:tcPr>
          <w:p w14:paraId="4BDA0257" w14:textId="77777777" w:rsidR="00144712" w:rsidRDefault="00144712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5F4816C4" w14:textId="50BB90B0" w:rsidR="005C6DCF" w:rsidRDefault="005C6DCF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17CBD8D0" w14:textId="77777777" w:rsidR="00144712" w:rsidRPr="00BF48BD" w:rsidRDefault="00144712" w:rsidP="00A55CEE">
      <w:pPr>
        <w:rPr>
          <w:rFonts w:asciiTheme="minorHAnsi" w:hAnsiTheme="minorHAnsi" w:cstheme="minorHAnsi"/>
          <w:color w:val="1F4E79" w:themeColor="accent5" w:themeShade="80"/>
        </w:rPr>
      </w:pPr>
    </w:p>
    <w:sectPr w:rsidR="00144712" w:rsidRPr="00BF4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61209"/>
    <w:multiLevelType w:val="hybridMultilevel"/>
    <w:tmpl w:val="7868D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2395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DIwNDE2sTCxtDBQ0lEKTi0uzszPAykwrAUAKFJvvywAAAA="/>
  </w:docVars>
  <w:rsids>
    <w:rsidRoot w:val="00150151"/>
    <w:rsid w:val="00026F0C"/>
    <w:rsid w:val="0003569A"/>
    <w:rsid w:val="000576F0"/>
    <w:rsid w:val="000B4C97"/>
    <w:rsid w:val="000D77AE"/>
    <w:rsid w:val="00112BFB"/>
    <w:rsid w:val="0012525F"/>
    <w:rsid w:val="001311D1"/>
    <w:rsid w:val="00132D13"/>
    <w:rsid w:val="00143B94"/>
    <w:rsid w:val="00144712"/>
    <w:rsid w:val="00150151"/>
    <w:rsid w:val="00195722"/>
    <w:rsid w:val="001C741D"/>
    <w:rsid w:val="001D3DB4"/>
    <w:rsid w:val="001E5B5B"/>
    <w:rsid w:val="00200F62"/>
    <w:rsid w:val="002031D9"/>
    <w:rsid w:val="0021241B"/>
    <w:rsid w:val="0021733E"/>
    <w:rsid w:val="002362EA"/>
    <w:rsid w:val="002A724B"/>
    <w:rsid w:val="002C0EC7"/>
    <w:rsid w:val="002C38AA"/>
    <w:rsid w:val="002D09CA"/>
    <w:rsid w:val="002F7C6C"/>
    <w:rsid w:val="0031397D"/>
    <w:rsid w:val="003A41E9"/>
    <w:rsid w:val="003D4DF8"/>
    <w:rsid w:val="003E7E6D"/>
    <w:rsid w:val="00423E25"/>
    <w:rsid w:val="0043122A"/>
    <w:rsid w:val="00451383"/>
    <w:rsid w:val="00482345"/>
    <w:rsid w:val="004E7832"/>
    <w:rsid w:val="004F7F5D"/>
    <w:rsid w:val="0050222A"/>
    <w:rsid w:val="005142B9"/>
    <w:rsid w:val="00553D3E"/>
    <w:rsid w:val="00562055"/>
    <w:rsid w:val="00570F16"/>
    <w:rsid w:val="005A0685"/>
    <w:rsid w:val="005C6DCF"/>
    <w:rsid w:val="005E3823"/>
    <w:rsid w:val="00610351"/>
    <w:rsid w:val="00637619"/>
    <w:rsid w:val="00684FE9"/>
    <w:rsid w:val="006E33F3"/>
    <w:rsid w:val="00706CC9"/>
    <w:rsid w:val="00722001"/>
    <w:rsid w:val="0072514C"/>
    <w:rsid w:val="00787AC4"/>
    <w:rsid w:val="007C0CFD"/>
    <w:rsid w:val="007E13FD"/>
    <w:rsid w:val="007E7871"/>
    <w:rsid w:val="008070F6"/>
    <w:rsid w:val="0085054E"/>
    <w:rsid w:val="00863F7C"/>
    <w:rsid w:val="008825D8"/>
    <w:rsid w:val="008A7DDC"/>
    <w:rsid w:val="008C5705"/>
    <w:rsid w:val="008D0F90"/>
    <w:rsid w:val="009222E1"/>
    <w:rsid w:val="0092394A"/>
    <w:rsid w:val="009246DB"/>
    <w:rsid w:val="009A556E"/>
    <w:rsid w:val="009B6A2E"/>
    <w:rsid w:val="00A20CD2"/>
    <w:rsid w:val="00A31798"/>
    <w:rsid w:val="00A55CEE"/>
    <w:rsid w:val="00A56F2C"/>
    <w:rsid w:val="00A61D64"/>
    <w:rsid w:val="00AD3C2B"/>
    <w:rsid w:val="00B03DD7"/>
    <w:rsid w:val="00B07B5E"/>
    <w:rsid w:val="00B24DCA"/>
    <w:rsid w:val="00B36AE0"/>
    <w:rsid w:val="00B4059F"/>
    <w:rsid w:val="00B72D3A"/>
    <w:rsid w:val="00BC477C"/>
    <w:rsid w:val="00BF48BD"/>
    <w:rsid w:val="00C03077"/>
    <w:rsid w:val="00C4714E"/>
    <w:rsid w:val="00C517C1"/>
    <w:rsid w:val="00CD2FE7"/>
    <w:rsid w:val="00CD5BA9"/>
    <w:rsid w:val="00D22D91"/>
    <w:rsid w:val="00D30EBF"/>
    <w:rsid w:val="00D34D2A"/>
    <w:rsid w:val="00D73772"/>
    <w:rsid w:val="00D77435"/>
    <w:rsid w:val="00DA6F5A"/>
    <w:rsid w:val="00DB23EE"/>
    <w:rsid w:val="00DD4B2B"/>
    <w:rsid w:val="00E316E4"/>
    <w:rsid w:val="00E36925"/>
    <w:rsid w:val="00E57402"/>
    <w:rsid w:val="00E72DEA"/>
    <w:rsid w:val="00E8234B"/>
    <w:rsid w:val="00ED108D"/>
    <w:rsid w:val="00EE5E1F"/>
    <w:rsid w:val="00F07C63"/>
    <w:rsid w:val="00F32C55"/>
    <w:rsid w:val="00F35293"/>
    <w:rsid w:val="00FE1BFE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CF812"/>
  <w15:chartTrackingRefBased/>
  <w15:docId w15:val="{2E8AFD67-7508-457D-8C4D-9BD4FFC16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F0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2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3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369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9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92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925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8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B2344-047E-47A5-B515-C07C17A2F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gorodna Shopova</dc:creator>
  <cp:keywords/>
  <dc:description/>
  <cp:lastModifiedBy>Blagorodna Shopova</cp:lastModifiedBy>
  <cp:revision>8</cp:revision>
  <dcterms:created xsi:type="dcterms:W3CDTF">2023-05-16T08:31:00Z</dcterms:created>
  <dcterms:modified xsi:type="dcterms:W3CDTF">2023-05-16T08:35:00Z</dcterms:modified>
</cp:coreProperties>
</file>